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73665" w14:textId="197615C7" w:rsidR="00934B28" w:rsidRDefault="00934B28" w:rsidP="003A6813">
      <w:pPr>
        <w:rPr>
          <w:noProof/>
        </w:rPr>
      </w:pPr>
      <w:r>
        <w:rPr>
          <w:noProof/>
        </w:rPr>
        <w:t>This word file will explain how you can import our database(photoportal.sql) into your computer for our website to work correctly.</w:t>
      </w:r>
    </w:p>
    <w:p w14:paraId="57C0E604" w14:textId="622E396D" w:rsidR="003A6813" w:rsidRDefault="005A7D2A" w:rsidP="003A6813">
      <w:pPr>
        <w:rPr>
          <w:noProof/>
        </w:rPr>
      </w:pPr>
      <w:r>
        <w:rPr>
          <w:noProof/>
        </w:rPr>
        <w:t>1)</w:t>
      </w:r>
      <w:r w:rsidR="003A6813" w:rsidRPr="003A6813">
        <w:t xml:space="preserve"> </w:t>
      </w:r>
      <w:r w:rsidR="003A6813">
        <w:t xml:space="preserve">Please first log in </w:t>
      </w:r>
      <w:r w:rsidR="00934B28">
        <w:t xml:space="preserve">to </w:t>
      </w:r>
      <w:r w:rsidR="003A6813">
        <w:t>the phpMyAdmin</w:t>
      </w:r>
      <w:r w:rsidR="003A6813">
        <w:t xml:space="preserve"> </w:t>
      </w:r>
      <w:r w:rsidR="003A6813">
        <w:t>page</w:t>
      </w:r>
      <w:r w:rsidR="003A6813">
        <w:rPr>
          <w:noProof/>
        </w:rPr>
        <w:t>:</w:t>
      </w:r>
    </w:p>
    <w:p w14:paraId="4DC535D4" w14:textId="1E45002C" w:rsidR="00141BBB" w:rsidRDefault="005A7D2A">
      <w:r>
        <w:rPr>
          <w:noProof/>
        </w:rPr>
        <w:drawing>
          <wp:inline distT="0" distB="0" distL="0" distR="0" wp14:anchorId="527FE8F0" wp14:editId="4336C709">
            <wp:extent cx="5928360" cy="3070860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8C086" w14:textId="70EB9916" w:rsidR="003A6813" w:rsidRDefault="005A7D2A" w:rsidP="003A6813">
      <w:r>
        <w:t>2)</w:t>
      </w:r>
      <w:r w:rsidR="003A6813" w:rsidRPr="003A6813">
        <w:t xml:space="preserve"> </w:t>
      </w:r>
      <w:r w:rsidR="003A6813">
        <w:t>Then, please create a new database which is called “</w:t>
      </w:r>
      <w:proofErr w:type="spellStart"/>
      <w:r w:rsidR="003A6813">
        <w:t>photoportal</w:t>
      </w:r>
      <w:proofErr w:type="spellEnd"/>
      <w:r w:rsidR="00934B28">
        <w:t>”</w:t>
      </w:r>
    </w:p>
    <w:p w14:paraId="2D8F27F5" w14:textId="488ED7E1" w:rsidR="00141BBB" w:rsidRDefault="00141BBB">
      <w:r>
        <w:rPr>
          <w:noProof/>
        </w:rPr>
        <w:drawing>
          <wp:inline distT="0" distB="0" distL="0" distR="0" wp14:anchorId="2E5B2B3B" wp14:editId="6D25F143">
            <wp:extent cx="5928360" cy="27965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79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F498F" w14:textId="1772385E" w:rsidR="005A7D2A" w:rsidRDefault="005A7D2A">
      <w:r>
        <w:lastRenderedPageBreak/>
        <w:t>3)</w:t>
      </w:r>
      <w:r w:rsidR="003A6813" w:rsidRPr="003A6813">
        <w:t xml:space="preserve"> </w:t>
      </w:r>
      <w:r w:rsidR="003A6813">
        <w:t xml:space="preserve">After that, please import </w:t>
      </w:r>
      <w:r w:rsidR="00934B28">
        <w:t xml:space="preserve">the </w:t>
      </w:r>
      <w:r w:rsidR="003A6813">
        <w:t>“</w:t>
      </w:r>
      <w:proofErr w:type="spellStart"/>
      <w:r w:rsidR="003A6813">
        <w:t>photoportal.sql</w:t>
      </w:r>
      <w:proofErr w:type="spellEnd"/>
      <w:r w:rsidR="003A6813">
        <w:t xml:space="preserve">” file into </w:t>
      </w:r>
      <w:r w:rsidR="00934B28">
        <w:t xml:space="preserve">the </w:t>
      </w:r>
      <w:proofErr w:type="spellStart"/>
      <w:r w:rsidR="003A6813">
        <w:t>photoportal</w:t>
      </w:r>
      <w:proofErr w:type="spellEnd"/>
      <w:r w:rsidR="003A6813">
        <w:t xml:space="preserve"> database.</w:t>
      </w:r>
    </w:p>
    <w:p w14:paraId="03855B70" w14:textId="733FD756" w:rsidR="003A6813" w:rsidRDefault="005A7D2A" w:rsidP="003A6813">
      <w:r>
        <w:rPr>
          <w:noProof/>
        </w:rPr>
        <w:drawing>
          <wp:inline distT="0" distB="0" distL="0" distR="0" wp14:anchorId="5A7668B0" wp14:editId="44609998">
            <wp:extent cx="5928360" cy="3055620"/>
            <wp:effectExtent l="0" t="0" r="0" b="0"/>
            <wp:docPr id="3" name="Picture 3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305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4)</w:t>
      </w:r>
      <w:r w:rsidR="003A6813" w:rsidRPr="003A6813">
        <w:t xml:space="preserve"> </w:t>
      </w:r>
      <w:r w:rsidR="003A6813">
        <w:t xml:space="preserve">Finally, please press </w:t>
      </w:r>
      <w:r w:rsidR="00934B28">
        <w:t xml:space="preserve">the </w:t>
      </w:r>
      <w:r w:rsidR="003A6813">
        <w:t>“GO” button</w:t>
      </w:r>
      <w:r w:rsidR="00934B28">
        <w:t>,</w:t>
      </w:r>
      <w:r w:rsidR="003A6813">
        <w:t xml:space="preserve"> which is located at the right bottom of the page.</w:t>
      </w:r>
    </w:p>
    <w:p w14:paraId="08C057E0" w14:textId="4A4AECDF" w:rsidR="009E5088" w:rsidRDefault="007C0EDF">
      <w:r>
        <w:rPr>
          <w:noProof/>
        </w:rPr>
        <w:drawing>
          <wp:inline distT="0" distB="0" distL="0" distR="0" wp14:anchorId="5F3AC39A" wp14:editId="3D9BC7B6">
            <wp:extent cx="5928360" cy="30403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304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E5088" w:rsidSect="004C3E91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0NDAyMjYwMzA1MLBU0lEKTi0uzszPAykwrAUAGLDnYywAAAA="/>
  </w:docVars>
  <w:rsids>
    <w:rsidRoot w:val="003278D9"/>
    <w:rsid w:val="00141BBB"/>
    <w:rsid w:val="0021108B"/>
    <w:rsid w:val="003278D9"/>
    <w:rsid w:val="003A6813"/>
    <w:rsid w:val="004C3E91"/>
    <w:rsid w:val="005A7D2A"/>
    <w:rsid w:val="007C0EDF"/>
    <w:rsid w:val="00915740"/>
    <w:rsid w:val="00934B28"/>
    <w:rsid w:val="009E5088"/>
    <w:rsid w:val="00AB6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D2F237"/>
  <w15:chartTrackingRefBased/>
  <w15:docId w15:val="{B263E509-EB63-488E-9280-9224F3596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l Sezgin</dc:creator>
  <cp:keywords/>
  <dc:description/>
  <cp:lastModifiedBy>Halil Sezgin</cp:lastModifiedBy>
  <cp:revision>2</cp:revision>
  <dcterms:created xsi:type="dcterms:W3CDTF">2021-06-26T14:34:00Z</dcterms:created>
  <dcterms:modified xsi:type="dcterms:W3CDTF">2021-06-26T14:34:00Z</dcterms:modified>
</cp:coreProperties>
</file>